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8430DA" wp14:editId="33530D16">
                <wp:extent cx="6438900" cy="6350"/>
                <wp:effectExtent l="635" t="3175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8358E" id="Group 15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67jf+RQIAAAcFAAAO&#10;AAAAAAAAAAAAAAAAAC4CAABkcnMvZTJvRG9jLnhtbFBLAQItABQABgAIAAAAIQB9jKAH2QAAAAQB&#10;AAAPAAAAAAAAAAAAAAAAAJ8EAABkcnMvZG93bnJldi54bWxQSwUGAAAAAAQABADzAAAApQUAAAAA&#10;">
                <v:rect id="Rectangle 9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77777777" w:rsidR="00FF429F" w:rsidRDefault="00FF429F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51E46131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77777777" w:rsidR="00FF429F" w:rsidRDefault="00FF429F" w:rsidP="00FF429F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237B461B" w14:textId="77777777" w:rsidR="00FF429F" w:rsidRDefault="00FF429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 Computer Science</w:t>
      </w:r>
      <w:r>
        <w:rPr>
          <w:i/>
        </w:rPr>
        <w:tab/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084F150B" w14:textId="110C93D3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, Data Structures, NoSQL Database Management &amp; Design.</w:t>
      </w:r>
    </w:p>
    <w:p w14:paraId="5CE705EF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25DB91D8" w14:textId="77777777" w:rsidR="00FF429F" w:rsidRPr="003923B4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7376D42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29E26E" wp14:editId="25E05CD8">
                <wp:extent cx="6438900" cy="6350"/>
                <wp:effectExtent l="635" t="0" r="0" b="698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6E7AFB" id="Group 13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XDXhRRQIAAAcFAAAO&#10;AAAAAAAAAAAAAAAAAC4CAABkcnMvZTJvRG9jLnhtbFBLAQItABQABgAIAAAAIQB9jKAH2QAAAAQB&#10;AAAPAAAAAAAAAAAAAAAAAJ8EAABkcnMvZG93bnJldi54bWxQSwUGAAAAAAQABADzAAAApQUAAAAA&#10;">
                <v:rect id="Rectangle 7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10940D05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 and RDS, to UC Davis enterprise and departmental customers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 for the events section of the college website 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0AE6C5E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 xml:space="preserve">massive datasets into MySQL database using </w:t>
      </w:r>
      <w:r w:rsidR="00D9751C">
        <w:t xml:space="preserve">scikit-learn </w:t>
      </w:r>
      <w:r>
        <w:t>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>Improved the latency rate by reduction in the latency time from 320 – 380 ms to 20-40 ms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B569DDE" wp14:editId="34F3077E">
                <wp:extent cx="6438900" cy="6350"/>
                <wp:effectExtent l="635" t="635" r="0" b="254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9FFE03" id="Group 11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aXRQIAAAcFAAAOAAAAZHJzL2Uyb0RvYy54bWykVMtu2zAQvBfoPxC817Ic2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fTq+ubMbVBkm9+&#10;NRvklzX16E2SrD8Naek4nQ5JaUxJRNYfFyEOkELL6Q65o0zu/2R6roVVUX0XZHhC1hR0xSecGdES&#10;9e90uYSptGKzcI3C6RT2V0rX68gMrGqKUneI0NVKFIQqDfGE/SQhGI66cJmw/1ZIZBadXytoWVjk&#10;HAl1bJjYPTofcBxDQv8c6KZ4aLSOBlablUa2E2F84hehn4VpE4INhLS+YtiJBAOnXpsNFC/ED6Gf&#10;QXozaFED/uGso/nLufu9Fag4058NaXSTTkPTfTSms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DzgGaXRQIAAAcFAAAO&#10;AAAAAAAAAAAAAAAAAC4CAABkcnMvZTJvRG9jLnhtbFBLAQItABQABgAIAAAAIQB9jKAH2QAAAAQB&#10;AAAPAAAAAAAAAAAAAAAAAJ8EAABkcnMvZG93bnJldi54bWxQSwUGAAAAAAQABADzAAAApQUAAAAA&#10;">
                <v:rect id="Rectangle 5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77777777" w:rsidR="00FF429F" w:rsidRDefault="00FF429F" w:rsidP="00FF429F">
      <w:pPr>
        <w:pStyle w:val="BodyTex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734F4D" wp14:editId="64B637B4">
                <wp:extent cx="6438900" cy="6350"/>
                <wp:effectExtent l="0" t="0" r="635" b="762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7D83C2" id="Group 9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ZORAIAAAcFAAAOAAAAZHJzL2Uyb0RvYy54bWykVMtu2zAQvBfoPxC817Jsx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">
                <v:rect id="Rectangle 3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5B2966D" w14:textId="6558B4FC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Excel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>, Apache Spark, Statistical Modelling, GitHub, Reinforcement Learning,</w:t>
      </w:r>
      <w:r w:rsidR="00D9751C">
        <w:t xml:space="preserve"> Sci-kit Learn</w:t>
      </w:r>
      <w:r w:rsidR="007C7C38">
        <w:t>, NLP</w:t>
      </w:r>
      <w:r w:rsidR="00D9751C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rgUAvR0ymCwAAAA="/>
  </w:docVars>
  <w:rsids>
    <w:rsidRoot w:val="00400F7D"/>
    <w:rsid w:val="002E77F7"/>
    <w:rsid w:val="003346FA"/>
    <w:rsid w:val="00400F7D"/>
    <w:rsid w:val="007B330B"/>
    <w:rsid w:val="007C7C38"/>
    <w:rsid w:val="00A465EC"/>
    <w:rsid w:val="00D9751C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7</Words>
  <Characters>2950</Characters>
  <Application>Microsoft Office Word</Application>
  <DocSecurity>0</DocSecurity>
  <Lines>24</Lines>
  <Paragraphs>6</Paragraphs>
  <ScaleCrop>false</ScaleCrop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8</cp:revision>
  <dcterms:created xsi:type="dcterms:W3CDTF">2022-02-23T18:57:00Z</dcterms:created>
  <dcterms:modified xsi:type="dcterms:W3CDTF">2022-02-24T03:35:00Z</dcterms:modified>
</cp:coreProperties>
</file>